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Aki Shibayama</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ki</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ibayama</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52 Kingsdale Road, Hoff 60169</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s.09014449249@icloud.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311033</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